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7106B6" w14:textId="20B986A0" w:rsidR="006B39A2" w:rsidRDefault="00000000">
      <w:pPr>
        <w:pStyle w:val="Heading1"/>
      </w:pPr>
      <w:bookmarkStart w:id="0" w:name="full-name-certification-abbreviations"/>
      <w:r>
        <w:t>[Full Name], [</w:t>
      </w:r>
      <w:r w:rsidR="00656090">
        <w:t xml:space="preserve">Current </w:t>
      </w:r>
      <w:r>
        <w:t>Certification Abbreviations]</w:t>
      </w:r>
    </w:p>
    <w:p w14:paraId="051B53F4" w14:textId="77777777" w:rsidR="006B39A2" w:rsidRDefault="00000000">
      <w:pPr>
        <w:pStyle w:val="FirstParagraph"/>
      </w:pPr>
      <w:r>
        <w:t>[Phone Number] | [Email Address] | [LinkedIn URL] | [City, State]</w:t>
      </w:r>
    </w:p>
    <w:p w14:paraId="04707755" w14:textId="77777777" w:rsidR="006B39A2" w:rsidRDefault="00000000">
      <w:pPr>
        <w:pStyle w:val="Heading2"/>
      </w:pPr>
      <w:bookmarkStart w:id="1" w:name="professional-summary"/>
      <w:r>
        <w:t>PROFESSIONAL SUMMARY</w:t>
      </w:r>
    </w:p>
    <w:p w14:paraId="699EBA7D" w14:textId="77777777" w:rsidR="006B39A2" w:rsidRDefault="00000000">
      <w:pPr>
        <w:pStyle w:val="FirstParagraph"/>
      </w:pPr>
      <w:r>
        <w:t>Accomplished and safety-focused pilot with [X]+ years of experience in [type of aviation: corporate, charter, commercial, etc.]. Expertise in [aircraft types], with a proven record of [zero incidents, on-time performance, regulatory compliance, etc.]. Adept at adapting to dynamic flight operations and delivering exceptional passenger and crew service.</w:t>
      </w:r>
    </w:p>
    <w:p w14:paraId="0965399C" w14:textId="77777777" w:rsidR="006B39A2" w:rsidRDefault="00000000">
      <w:pPr>
        <w:pStyle w:val="Heading2"/>
      </w:pPr>
      <w:bookmarkStart w:id="2" w:name="certifications-ratings"/>
      <w:bookmarkEnd w:id="1"/>
      <w:r>
        <w:t>CERTIFICATIONS &amp; RATINGS</w:t>
      </w:r>
    </w:p>
    <w:p w14:paraId="0B5FD43E" w14:textId="77777777" w:rsidR="006B39A2" w:rsidRDefault="00000000">
      <w:pPr>
        <w:pStyle w:val="Compact"/>
        <w:numPr>
          <w:ilvl w:val="0"/>
          <w:numId w:val="2"/>
        </w:numPr>
      </w:pPr>
      <w:r>
        <w:t>Airline Transport Pilot License (ATPL) / Commercial Pilot License (CPL) / Private Pilot License (PPL)</w:t>
      </w:r>
    </w:p>
    <w:p w14:paraId="765DF555" w14:textId="3FF7AC27" w:rsidR="006B39A2" w:rsidRDefault="00000000">
      <w:pPr>
        <w:pStyle w:val="Compact"/>
        <w:numPr>
          <w:ilvl w:val="0"/>
          <w:numId w:val="2"/>
        </w:numPr>
      </w:pPr>
      <w:r>
        <w:t>Type Ratings: [List all relevant aircraft type</w:t>
      </w:r>
      <w:r w:rsidR="00656090">
        <w:t xml:space="preserve"> ratings]</w:t>
      </w:r>
    </w:p>
    <w:p w14:paraId="0D99C188" w14:textId="77777777" w:rsidR="006B39A2" w:rsidRDefault="00000000">
      <w:pPr>
        <w:pStyle w:val="Compact"/>
        <w:numPr>
          <w:ilvl w:val="0"/>
          <w:numId w:val="2"/>
        </w:numPr>
      </w:pPr>
      <w:r>
        <w:t>FAA First/Second Class Medical (current)</w:t>
      </w:r>
    </w:p>
    <w:p w14:paraId="5EA2376D" w14:textId="77777777" w:rsidR="006B39A2" w:rsidRDefault="00000000">
      <w:pPr>
        <w:pStyle w:val="Compact"/>
        <w:numPr>
          <w:ilvl w:val="0"/>
          <w:numId w:val="2"/>
        </w:numPr>
      </w:pPr>
      <w:r>
        <w:t>Additional: [e.g., Instrument Rating, Multi-Engine, Flight Instructor, etc.]</w:t>
      </w:r>
    </w:p>
    <w:p w14:paraId="10353335" w14:textId="77777777" w:rsidR="006B39A2" w:rsidRDefault="00000000">
      <w:pPr>
        <w:pStyle w:val="Heading2"/>
      </w:pPr>
      <w:bookmarkStart w:id="3" w:name="flight-experience"/>
      <w:bookmarkEnd w:id="2"/>
      <w:r>
        <w:t>FLIGHT EXPERIENCE</w:t>
      </w:r>
    </w:p>
    <w:p w14:paraId="63FA2D3A" w14:textId="77777777" w:rsidR="006B39A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otal Flight Hours:</w:t>
      </w:r>
      <w:r>
        <w:t xml:space="preserve"> [Total]</w:t>
      </w:r>
    </w:p>
    <w:p w14:paraId="0FA5F406" w14:textId="77777777" w:rsidR="006B39A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ilot-in-Command (PIC):</w:t>
      </w:r>
      <w:r>
        <w:t xml:space="preserve"> [PIC Hours]</w:t>
      </w:r>
    </w:p>
    <w:p w14:paraId="6C8F3782" w14:textId="77777777" w:rsidR="006B39A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cond-in-Command (SIC):</w:t>
      </w:r>
      <w:r>
        <w:t xml:space="preserve"> [SIC Hours]</w:t>
      </w:r>
    </w:p>
    <w:p w14:paraId="4D51724F" w14:textId="77777777" w:rsidR="006B39A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ight:</w:t>
      </w:r>
      <w:r>
        <w:t xml:space="preserve"> [Night Hours]</w:t>
      </w:r>
    </w:p>
    <w:p w14:paraId="489B12BF" w14:textId="77777777" w:rsidR="006B39A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strument:</w:t>
      </w:r>
      <w:r>
        <w:t xml:space="preserve"> [Instrument Hours]</w:t>
      </w:r>
    </w:p>
    <w:p w14:paraId="002AFF42" w14:textId="77777777" w:rsidR="006B39A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ulti-Engine:</w:t>
      </w:r>
      <w:r>
        <w:t xml:space="preserve"> [Multi-Engine Hours]</w:t>
      </w:r>
    </w:p>
    <w:p w14:paraId="0C8F409A" w14:textId="4084C3DC" w:rsidR="006B39A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ircraft</w:t>
      </w:r>
      <w:r w:rsidR="00CB47AB">
        <w:rPr>
          <w:b/>
          <w:bCs/>
        </w:rPr>
        <w:t>s</w:t>
      </w:r>
      <w:r>
        <w:rPr>
          <w:b/>
          <w:bCs/>
        </w:rPr>
        <w:t xml:space="preserve"> Flown:</w:t>
      </w:r>
      <w:r>
        <w:t xml:space="preserve"> [List—most recent/relevant first]</w:t>
      </w:r>
    </w:p>
    <w:p w14:paraId="6EADFB35" w14:textId="77777777" w:rsidR="006B39A2" w:rsidRDefault="00000000">
      <w:pPr>
        <w:pStyle w:val="Heading2"/>
      </w:pPr>
      <w:bookmarkStart w:id="4" w:name="professional-experience"/>
      <w:bookmarkEnd w:id="3"/>
      <w:r>
        <w:t>PROFESSIONAL EXPERIENCE</w:t>
      </w:r>
    </w:p>
    <w:p w14:paraId="238B0F5E" w14:textId="77777777" w:rsidR="006B39A2" w:rsidRDefault="00000000">
      <w:pPr>
        <w:pStyle w:val="FirstParagraph"/>
      </w:pPr>
      <w:r>
        <w:rPr>
          <w:b/>
          <w:bCs/>
        </w:rPr>
        <w:t>Job Title</w:t>
      </w:r>
      <w:r>
        <w:t>Company Name, City, State | MM/YYYY–Present</w:t>
      </w:r>
    </w:p>
    <w:p w14:paraId="28D93BBA" w14:textId="77777777" w:rsidR="006B39A2" w:rsidRDefault="00000000">
      <w:pPr>
        <w:pStyle w:val="Compact"/>
        <w:numPr>
          <w:ilvl w:val="0"/>
          <w:numId w:val="4"/>
        </w:numPr>
      </w:pPr>
      <w:r>
        <w:t>Operated [aircraft types] on [domestic/international] routes; logged [X] hours/year</w:t>
      </w:r>
    </w:p>
    <w:p w14:paraId="30D5195A" w14:textId="77777777" w:rsidR="006B39A2" w:rsidRDefault="00000000">
      <w:pPr>
        <w:pStyle w:val="Compact"/>
        <w:numPr>
          <w:ilvl w:val="0"/>
          <w:numId w:val="4"/>
        </w:numPr>
      </w:pPr>
      <w:r>
        <w:t>Maintained 100% safety and regulatory compliance; zero incidents/violations</w:t>
      </w:r>
    </w:p>
    <w:p w14:paraId="7A3A4FCF" w14:textId="77777777" w:rsidR="006B39A2" w:rsidRDefault="00000000">
      <w:pPr>
        <w:pStyle w:val="Compact"/>
        <w:numPr>
          <w:ilvl w:val="0"/>
          <w:numId w:val="4"/>
        </w:numPr>
      </w:pPr>
      <w:r>
        <w:t>Conducted pre-flight planning, weather analysis, and risk assessments</w:t>
      </w:r>
    </w:p>
    <w:p w14:paraId="2A14A84B" w14:textId="77777777" w:rsidR="006B39A2" w:rsidRDefault="00000000">
      <w:pPr>
        <w:pStyle w:val="Compact"/>
        <w:numPr>
          <w:ilvl w:val="0"/>
          <w:numId w:val="4"/>
        </w:numPr>
      </w:pPr>
      <w:r>
        <w:t>Supervised and mentored [crew size]; ensured exceptional client service</w:t>
      </w:r>
    </w:p>
    <w:p w14:paraId="758914E4" w14:textId="77777777" w:rsidR="006B39A2" w:rsidRDefault="00000000">
      <w:pPr>
        <w:pStyle w:val="Compact"/>
        <w:numPr>
          <w:ilvl w:val="0"/>
          <w:numId w:val="4"/>
        </w:numPr>
      </w:pPr>
      <w:r>
        <w:t>[Add quantifiable achievements: on-time performance, awards, training, etc.]</w:t>
      </w:r>
    </w:p>
    <w:p w14:paraId="26F37241" w14:textId="77777777" w:rsidR="006B39A2" w:rsidRDefault="00000000">
      <w:pPr>
        <w:pStyle w:val="FirstParagraph"/>
      </w:pPr>
      <w:r>
        <w:rPr>
          <w:b/>
          <w:bCs/>
        </w:rPr>
        <w:t>Job Title</w:t>
      </w:r>
      <w:r>
        <w:t>Company Name, City, State | MM/YYYY–MM/YYYY</w:t>
      </w:r>
    </w:p>
    <w:p w14:paraId="6472F204" w14:textId="77777777" w:rsidR="006B39A2" w:rsidRDefault="00000000">
      <w:pPr>
        <w:pStyle w:val="Compact"/>
        <w:numPr>
          <w:ilvl w:val="0"/>
          <w:numId w:val="5"/>
        </w:numPr>
      </w:pPr>
      <w:r>
        <w:t>[Repeat as above, focusing on achievements and responsibilities]</w:t>
      </w:r>
    </w:p>
    <w:p w14:paraId="28BB6B75" w14:textId="77777777" w:rsidR="006B39A2" w:rsidRDefault="00000000">
      <w:pPr>
        <w:pStyle w:val="Heading2"/>
      </w:pPr>
      <w:bookmarkStart w:id="5" w:name="education"/>
      <w:bookmarkEnd w:id="4"/>
      <w:r>
        <w:lastRenderedPageBreak/>
        <w:t>EDUCATION</w:t>
      </w:r>
    </w:p>
    <w:p w14:paraId="39161F7A" w14:textId="77777777" w:rsidR="006B39A2" w:rsidRDefault="00000000">
      <w:pPr>
        <w:pStyle w:val="FirstParagraph"/>
      </w:pPr>
      <w:r>
        <w:t>Degree or Diploma, Major School Name, City, State | Graduation Year</w:t>
      </w:r>
    </w:p>
    <w:p w14:paraId="20C25919" w14:textId="77777777" w:rsidR="006B39A2" w:rsidRDefault="00000000">
      <w:pPr>
        <w:pStyle w:val="Heading2"/>
      </w:pPr>
      <w:bookmarkStart w:id="6" w:name="professional-affiliations"/>
      <w:bookmarkEnd w:id="5"/>
      <w:r>
        <w:t>PROFESSIONAL AFFILIATIONS</w:t>
      </w:r>
    </w:p>
    <w:p w14:paraId="5AE0DC63" w14:textId="77777777" w:rsidR="006B39A2" w:rsidRDefault="00000000">
      <w:pPr>
        <w:pStyle w:val="Compact"/>
        <w:numPr>
          <w:ilvl w:val="0"/>
          <w:numId w:val="6"/>
        </w:numPr>
      </w:pPr>
      <w:r>
        <w:t>[e.g., NBAA, AOPA, ALPA, etc.]</w:t>
      </w:r>
    </w:p>
    <w:p w14:paraId="7F73A6AA" w14:textId="77777777" w:rsidR="006B39A2" w:rsidRDefault="00000000">
      <w:pPr>
        <w:pStyle w:val="Heading2"/>
      </w:pPr>
      <w:bookmarkStart w:id="7" w:name="additional-skills"/>
      <w:bookmarkEnd w:id="6"/>
      <w:r>
        <w:t>ADDITIONAL SKILLS</w:t>
      </w:r>
    </w:p>
    <w:p w14:paraId="12CDCCC2" w14:textId="77777777" w:rsidR="006B39A2" w:rsidRDefault="00000000">
      <w:pPr>
        <w:pStyle w:val="Compact"/>
        <w:numPr>
          <w:ilvl w:val="0"/>
          <w:numId w:val="7"/>
        </w:numPr>
      </w:pPr>
      <w:r>
        <w:t>Flight Planning Software (e.g., ForeFlight, Jeppesen)</w:t>
      </w:r>
    </w:p>
    <w:p w14:paraId="7C34F1D5" w14:textId="77777777" w:rsidR="006B39A2" w:rsidRDefault="00000000">
      <w:pPr>
        <w:pStyle w:val="Compact"/>
        <w:numPr>
          <w:ilvl w:val="0"/>
          <w:numId w:val="7"/>
        </w:numPr>
      </w:pPr>
      <w:r>
        <w:t>CRM &amp; Safety Management Systems</w:t>
      </w:r>
    </w:p>
    <w:p w14:paraId="162E83E6" w14:textId="77777777" w:rsidR="006B39A2" w:rsidRDefault="00000000">
      <w:pPr>
        <w:pStyle w:val="Compact"/>
        <w:numPr>
          <w:ilvl w:val="0"/>
          <w:numId w:val="7"/>
        </w:numPr>
      </w:pPr>
      <w:r>
        <w:t>Languages: [if relevant]</w:t>
      </w:r>
    </w:p>
    <w:p w14:paraId="1186CA47" w14:textId="77777777" w:rsidR="006B39A2" w:rsidRDefault="00000000">
      <w:pPr>
        <w:pStyle w:val="Compact"/>
        <w:numPr>
          <w:ilvl w:val="0"/>
          <w:numId w:val="7"/>
        </w:numPr>
      </w:pPr>
      <w:r>
        <w:t>[Other technical or soft skills]</w:t>
      </w:r>
    </w:p>
    <w:p w14:paraId="7B0AB059" w14:textId="77777777" w:rsidR="006B39A2" w:rsidRDefault="00000000">
      <w:pPr>
        <w:pStyle w:val="Heading2"/>
      </w:pPr>
      <w:bookmarkStart w:id="8" w:name="references"/>
      <w:bookmarkEnd w:id="7"/>
      <w:r>
        <w:t>REFERENCES</w:t>
      </w:r>
    </w:p>
    <w:p w14:paraId="641C4D20" w14:textId="77777777" w:rsidR="006B39A2" w:rsidRDefault="00000000">
      <w:pPr>
        <w:pStyle w:val="FirstParagraph"/>
      </w:pPr>
      <w:r>
        <w:t>Available upon request</w:t>
      </w:r>
      <w:bookmarkEnd w:id="0"/>
      <w:bookmarkEnd w:id="8"/>
    </w:p>
    <w:sectPr w:rsidR="006B39A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60E4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3E090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73056050">
    <w:abstractNumId w:val="0"/>
  </w:num>
  <w:num w:numId="2" w16cid:durableId="768354907">
    <w:abstractNumId w:val="1"/>
  </w:num>
  <w:num w:numId="3" w16cid:durableId="1892034321">
    <w:abstractNumId w:val="1"/>
  </w:num>
  <w:num w:numId="4" w16cid:durableId="1611887983">
    <w:abstractNumId w:val="1"/>
  </w:num>
  <w:num w:numId="5" w16cid:durableId="2091541801">
    <w:abstractNumId w:val="1"/>
  </w:num>
  <w:num w:numId="6" w16cid:durableId="370035674">
    <w:abstractNumId w:val="1"/>
  </w:num>
  <w:num w:numId="7" w16cid:durableId="944842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39A2"/>
    <w:rsid w:val="00507E77"/>
    <w:rsid w:val="00656090"/>
    <w:rsid w:val="006B39A2"/>
    <w:rsid w:val="00CB4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015C38"/>
  <w15:docId w15:val="{38435010-85EC-7746-BAB1-7D0C14727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iago Sensini</cp:lastModifiedBy>
  <cp:revision>3</cp:revision>
  <dcterms:created xsi:type="dcterms:W3CDTF">2026-03-04T18:20:00Z</dcterms:created>
  <dcterms:modified xsi:type="dcterms:W3CDTF">2026-03-06T18:06:00Z</dcterms:modified>
</cp:coreProperties>
</file>